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D105E" w14:textId="2960EAB4" w:rsidR="001C7F26" w:rsidRDefault="00D40FEF">
      <w:pPr>
        <w:rPr>
          <w:lang w:val="en-US"/>
        </w:rPr>
      </w:pPr>
      <w:proofErr w:type="gramStart"/>
      <w:r>
        <w:rPr>
          <w:lang w:val="en-US"/>
        </w:rPr>
        <w:t>Challenges :</w:t>
      </w:r>
      <w:proofErr w:type="gramEnd"/>
    </w:p>
    <w:p w14:paraId="0618D456" w14:textId="01968BA9" w:rsidR="00D40FEF" w:rsidRDefault="00D40FEF">
      <w:pPr>
        <w:rPr>
          <w:lang w:val="en-US"/>
        </w:rPr>
      </w:pPr>
    </w:p>
    <w:p w14:paraId="07789084" w14:textId="6395EB79" w:rsidR="00D40FEF" w:rsidRDefault="00D40FEF" w:rsidP="00D40FE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audio files </w:t>
      </w:r>
      <w:proofErr w:type="gramStart"/>
      <w:r>
        <w:rPr>
          <w:lang w:val="en-US"/>
        </w:rPr>
        <w:t>has</w:t>
      </w:r>
      <w:proofErr w:type="gramEnd"/>
      <w:r>
        <w:rPr>
          <w:lang w:val="en-US"/>
        </w:rPr>
        <w:t xml:space="preserve"> to be in .wav format</w:t>
      </w:r>
    </w:p>
    <w:p w14:paraId="09775F98" w14:textId="6CB93694" w:rsidR="00D40FEF" w:rsidRDefault="00A86802" w:rsidP="00D40FE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oo much time for making audio files</w:t>
      </w:r>
    </w:p>
    <w:p w14:paraId="186FC12E" w14:textId="0DA11A36" w:rsidR="008378B9" w:rsidRPr="008378B9" w:rsidRDefault="008378B9" w:rsidP="008378B9">
      <w:pPr>
        <w:ind w:left="360"/>
        <w:rPr>
          <w:lang w:val="en-US"/>
        </w:rPr>
      </w:pPr>
    </w:p>
    <w:sectPr w:rsidR="008378B9" w:rsidRPr="008378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F551FD"/>
    <w:multiLevelType w:val="hybridMultilevel"/>
    <w:tmpl w:val="5A94755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NDUxMzSwNDMysTBW0lEKTi0uzszPAykwqgUA/N1hDywAAAA="/>
  </w:docVars>
  <w:rsids>
    <w:rsidRoot w:val="00D40FEF"/>
    <w:rsid w:val="001C7F26"/>
    <w:rsid w:val="00545C8F"/>
    <w:rsid w:val="008378B9"/>
    <w:rsid w:val="00A86802"/>
    <w:rsid w:val="00D40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B3DAE"/>
  <w15:chartTrackingRefBased/>
  <w15:docId w15:val="{68B5A69B-E379-4D23-9D00-2275367EF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0F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D.L. Doddera Lokanath</dc:creator>
  <cp:keywords/>
  <dc:description/>
  <cp:lastModifiedBy>D.D.L. Doddera Lokanath</cp:lastModifiedBy>
  <cp:revision>2</cp:revision>
  <dcterms:created xsi:type="dcterms:W3CDTF">2021-06-12T23:50:00Z</dcterms:created>
  <dcterms:modified xsi:type="dcterms:W3CDTF">2021-06-13T15:07:00Z</dcterms:modified>
</cp:coreProperties>
</file>